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C7BE0" w14:textId="582DC988" w:rsidR="00381B65" w:rsidRDefault="007639C5">
      <w:pPr>
        <w:rPr>
          <w:b/>
          <w:bCs/>
          <w:sz w:val="32"/>
          <w:szCs w:val="32"/>
          <w:u w:val="single"/>
        </w:rPr>
      </w:pPr>
      <w:r w:rsidRPr="007639C5">
        <w:rPr>
          <w:b/>
          <w:bCs/>
          <w:sz w:val="32"/>
          <w:szCs w:val="32"/>
          <w:u w:val="single"/>
        </w:rPr>
        <w:t>UML Diagram</w:t>
      </w:r>
    </w:p>
    <w:p w14:paraId="6F995320" w14:textId="5F6FFA69" w:rsidR="007639C5" w:rsidRDefault="001D3AFB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A32FD49" wp14:editId="6F77BBE4">
            <wp:extent cx="5784850" cy="52641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850" cy="526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7BDEF" w14:textId="40605528" w:rsidR="007639C5" w:rsidRDefault="007639C5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Lessons learned</w:t>
      </w:r>
    </w:p>
    <w:p w14:paraId="4AAFB03B" w14:textId="65E66D3A" w:rsidR="007639C5" w:rsidRPr="007639C5" w:rsidRDefault="007639C5">
      <w:pPr>
        <w:rPr>
          <w:sz w:val="32"/>
          <w:szCs w:val="32"/>
        </w:rPr>
      </w:pPr>
      <w:r w:rsidRPr="007639C5">
        <w:rPr>
          <w:sz w:val="32"/>
          <w:szCs w:val="32"/>
        </w:rPr>
        <w:t xml:space="preserve">I discovered two things in this mission. </w:t>
      </w:r>
      <w:bookmarkStart w:id="0" w:name="_GoBack"/>
      <w:bookmarkEnd w:id="0"/>
      <w:r w:rsidRPr="007639C5">
        <w:rPr>
          <w:sz w:val="32"/>
          <w:szCs w:val="32"/>
        </w:rPr>
        <w:t>I learned how to evaluate objects by using the comparator class. I also discovered how nested classes can be useful in a class. It was much simpler to put the nested classes inside one file, instead of writing several class files.</w:t>
      </w:r>
    </w:p>
    <w:sectPr w:rsidR="007639C5" w:rsidRPr="007639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MzCyMDU3NDcwNjJQ0lEKTi0uzszPAykwqgUARx7ZrCwAAAA="/>
  </w:docVars>
  <w:rsids>
    <w:rsidRoot w:val="00381B65"/>
    <w:rsid w:val="001D3AFB"/>
    <w:rsid w:val="00381B65"/>
    <w:rsid w:val="00763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31A10"/>
  <w15:chartTrackingRefBased/>
  <w15:docId w15:val="{C75D5E2E-67DE-4098-A6A0-EB2F4D3FB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5</Words>
  <Characters>257</Characters>
  <Application>Microsoft Office Word</Application>
  <DocSecurity>0</DocSecurity>
  <Lines>2</Lines>
  <Paragraphs>1</Paragraphs>
  <ScaleCrop>false</ScaleCrop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Bilal</dc:creator>
  <cp:keywords/>
  <dc:description/>
  <cp:lastModifiedBy>Ahmad Bilal</cp:lastModifiedBy>
  <cp:revision>3</cp:revision>
  <dcterms:created xsi:type="dcterms:W3CDTF">2021-01-10T13:51:00Z</dcterms:created>
  <dcterms:modified xsi:type="dcterms:W3CDTF">2021-01-10T13:57:00Z</dcterms:modified>
</cp:coreProperties>
</file>